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4D8" w:rsidRDefault="00C354D8" w:rsidP="00A77369">
      <w:pPr>
        <w:rPr>
          <w:rFonts w:ascii="Arial" w:hAnsi="Arial" w:cs="Arial"/>
          <w:b/>
          <w:color w:val="0073CF"/>
          <w:sz w:val="24"/>
        </w:rPr>
      </w:pPr>
    </w:p>
    <w:p w:rsidR="00C354D8" w:rsidRDefault="00C354D8" w:rsidP="00A77369">
      <w:pPr>
        <w:rPr>
          <w:rFonts w:ascii="Arial" w:hAnsi="Arial" w:cs="Arial"/>
          <w:b/>
          <w:color w:val="0073CF"/>
          <w:sz w:val="24"/>
        </w:rPr>
      </w:pPr>
      <w:r>
        <w:rPr>
          <w:rFonts w:ascii="Arial" w:hAnsi="Arial" w:cs="Arial"/>
          <w:b/>
          <w:color w:val="0073CF"/>
          <w:sz w:val="24"/>
        </w:rPr>
        <w:t>NAME OF TRIP:</w:t>
      </w:r>
    </w:p>
    <w:p w:rsidR="00C354D8" w:rsidRDefault="00C354D8" w:rsidP="00A77369">
      <w:pPr>
        <w:rPr>
          <w:rFonts w:ascii="Arial" w:hAnsi="Arial" w:cs="Arial"/>
          <w:b/>
          <w:color w:val="0073CF"/>
          <w:sz w:val="24"/>
        </w:rPr>
      </w:pPr>
    </w:p>
    <w:p w:rsidR="00C354D8" w:rsidRDefault="00C354D8" w:rsidP="00A77369">
      <w:pPr>
        <w:rPr>
          <w:rFonts w:ascii="Arial" w:hAnsi="Arial" w:cs="Arial"/>
          <w:b/>
          <w:color w:val="0073CF"/>
          <w:sz w:val="24"/>
        </w:rPr>
      </w:pPr>
    </w:p>
    <w:p w:rsidR="00E42C5E" w:rsidRDefault="00E42C5E" w:rsidP="00A77369">
      <w:pPr>
        <w:rPr>
          <w:rFonts w:ascii="Arial" w:hAnsi="Arial" w:cs="Arial"/>
          <w:color w:val="0073CF"/>
          <w:sz w:val="24"/>
        </w:rPr>
      </w:pPr>
      <w:r w:rsidRPr="008B48FB">
        <w:rPr>
          <w:rFonts w:ascii="Arial" w:hAnsi="Arial" w:cs="Arial"/>
          <w:b/>
          <w:color w:val="0073CF"/>
          <w:sz w:val="24"/>
        </w:rPr>
        <w:t>TRIP HIGHLIGHT/SUMMARY:</w:t>
      </w:r>
      <w:r w:rsidRPr="00656651">
        <w:rPr>
          <w:rFonts w:ascii="Arial" w:hAnsi="Arial" w:cs="Arial"/>
          <w:color w:val="0073CF"/>
          <w:sz w:val="24"/>
        </w:rPr>
        <w:t xml:space="preserve"> </w:t>
      </w:r>
    </w:p>
    <w:p w:rsidR="007357F8" w:rsidRDefault="00656651" w:rsidP="00A77369">
      <w:pPr>
        <w:rPr>
          <w:rFonts w:ascii="Arial" w:hAnsi="Arial" w:cs="Arial"/>
          <w:sz w:val="22"/>
        </w:rPr>
      </w:pPr>
      <w:r w:rsidRPr="00656651">
        <w:rPr>
          <w:rFonts w:ascii="Arial" w:hAnsi="Arial" w:cs="Arial"/>
          <w:sz w:val="22"/>
        </w:rPr>
        <w:t>Please include a description</w:t>
      </w:r>
      <w:r>
        <w:rPr>
          <w:rFonts w:ascii="Arial" w:hAnsi="Arial" w:cs="Arial"/>
          <w:sz w:val="22"/>
        </w:rPr>
        <w:t xml:space="preserve"> </w:t>
      </w:r>
      <w:r w:rsidRPr="00656651">
        <w:rPr>
          <w:rFonts w:ascii="Arial" w:hAnsi="Arial" w:cs="Arial"/>
          <w:sz w:val="22"/>
        </w:rPr>
        <w:t>of the itinerary highlights</w:t>
      </w:r>
      <w:r>
        <w:rPr>
          <w:rFonts w:ascii="Arial" w:hAnsi="Arial" w:cs="Arial"/>
          <w:sz w:val="22"/>
        </w:rPr>
        <w:t>,</w:t>
      </w:r>
      <w:r w:rsidRPr="00656651">
        <w:rPr>
          <w:rFonts w:ascii="Arial" w:hAnsi="Arial" w:cs="Arial"/>
          <w:sz w:val="22"/>
        </w:rPr>
        <w:t xml:space="preserve"> in paragraph</w:t>
      </w:r>
      <w:r>
        <w:rPr>
          <w:rFonts w:ascii="Arial" w:hAnsi="Arial" w:cs="Arial"/>
          <w:sz w:val="22"/>
        </w:rPr>
        <w:t xml:space="preserve"> form,</w:t>
      </w:r>
      <w:r w:rsidRPr="00656651">
        <w:rPr>
          <w:rFonts w:ascii="Arial" w:hAnsi="Arial" w:cs="Arial"/>
          <w:sz w:val="22"/>
        </w:rPr>
        <w:t xml:space="preserve"> to be used as promotion on our website. </w:t>
      </w:r>
    </w:p>
    <w:p w:rsidR="00E42C5E" w:rsidRDefault="00E42C5E" w:rsidP="00A77369">
      <w:pPr>
        <w:rPr>
          <w:rFonts w:ascii="Arial" w:hAnsi="Arial" w:cs="Arial"/>
          <w:sz w:val="22"/>
        </w:rPr>
      </w:pPr>
    </w:p>
    <w:p w:rsidR="00E42C5E" w:rsidRDefault="00E42C5E" w:rsidP="00A77369">
      <w:pPr>
        <w:rPr>
          <w:rFonts w:ascii="Arial" w:hAnsi="Arial" w:cs="Arial"/>
          <w:sz w:val="22"/>
        </w:rPr>
      </w:pPr>
    </w:p>
    <w:p w:rsidR="00E42C5E" w:rsidRDefault="00E42C5E" w:rsidP="00A77369">
      <w:pPr>
        <w:rPr>
          <w:rFonts w:ascii="Arial" w:hAnsi="Arial" w:cs="Arial"/>
          <w:sz w:val="2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C354D8" w:rsidRDefault="00C354D8">
      <w:pPr>
        <w:spacing w:after="200" w:line="276" w:lineRule="auto"/>
        <w:rPr>
          <w:rFonts w:ascii="Arial" w:hAnsi="Arial" w:cs="Arial"/>
          <w:b/>
          <w:color w:val="0073CF"/>
          <w:sz w:val="32"/>
          <w:szCs w:val="32"/>
        </w:rPr>
      </w:pPr>
    </w:p>
    <w:p w:rsidR="00E42C5E" w:rsidRPr="00C354D8" w:rsidRDefault="00C354D8">
      <w:pPr>
        <w:spacing w:after="200" w:line="276" w:lineRule="auto"/>
        <w:rPr>
          <w:rFonts w:ascii="Arial" w:hAnsi="Arial" w:cs="Arial"/>
          <w:b/>
          <w:color w:val="0073CF"/>
          <w:sz w:val="24"/>
          <w:szCs w:val="24"/>
        </w:rPr>
      </w:pPr>
      <w:r w:rsidRPr="00C354D8">
        <w:rPr>
          <w:rFonts w:ascii="Arial" w:hAnsi="Arial" w:cs="Arial"/>
          <w:b/>
          <w:color w:val="0073CF"/>
          <w:sz w:val="24"/>
          <w:szCs w:val="24"/>
        </w:rPr>
        <w:t xml:space="preserve">PLEASE COMPLETE THE ITINERARY BELOW, INCLUDING LINKS TO SUGGESTED SITE VISITS AND TOURS. </w:t>
      </w:r>
      <w:r w:rsidR="00E42C5E" w:rsidRPr="00C354D8">
        <w:rPr>
          <w:rFonts w:ascii="Arial" w:hAnsi="Arial" w:cs="Arial"/>
          <w:b/>
          <w:color w:val="0073CF"/>
          <w:sz w:val="24"/>
          <w:szCs w:val="24"/>
        </w:rPr>
        <w:br w:type="page"/>
      </w:r>
      <w:bookmarkStart w:id="0" w:name="_GoBack"/>
      <w:bookmarkEnd w:id="0"/>
    </w:p>
    <w:p w:rsidR="00656651" w:rsidRPr="00E42C5E" w:rsidRDefault="00E42C5E" w:rsidP="00E42C5E">
      <w:pPr>
        <w:jc w:val="center"/>
        <w:rPr>
          <w:rFonts w:ascii="Arial" w:hAnsi="Arial" w:cs="Arial"/>
          <w:b/>
          <w:color w:val="0073CF"/>
          <w:sz w:val="32"/>
          <w:szCs w:val="32"/>
        </w:rPr>
      </w:pPr>
      <w:r w:rsidRPr="00E42C5E">
        <w:rPr>
          <w:rFonts w:ascii="Arial" w:hAnsi="Arial" w:cs="Arial"/>
          <w:b/>
          <w:color w:val="0073CF"/>
          <w:sz w:val="32"/>
          <w:szCs w:val="32"/>
        </w:rPr>
        <w:t>DAY-TO-DAY ITINERARY BREAKDOWN</w:t>
      </w:r>
      <w:r w:rsidRPr="00E42C5E">
        <w:rPr>
          <w:rFonts w:ascii="Arial" w:hAnsi="Arial" w:cs="Arial"/>
          <w:b/>
          <w:color w:val="0073CF"/>
          <w:sz w:val="32"/>
          <w:szCs w:val="32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645"/>
      </w:tblGrid>
      <w:tr w:rsidR="00656651" w:rsidRPr="00E42C5E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E42C5E" w:rsidRDefault="00E42C5E" w:rsidP="00E42C5E">
            <w:pPr>
              <w:jc w:val="center"/>
              <w:rPr>
                <w:rFonts w:ascii="Arial" w:hAnsi="Arial" w:cs="Arial"/>
                <w:b/>
                <w:color w:val="0073CF"/>
                <w:sz w:val="24"/>
                <w:szCs w:val="24"/>
              </w:rPr>
            </w:pPr>
            <w:r w:rsidRPr="00E42C5E">
              <w:rPr>
                <w:rFonts w:ascii="Arial" w:hAnsi="Arial" w:cs="Arial"/>
                <w:b/>
                <w:color w:val="0073CF"/>
                <w:sz w:val="24"/>
                <w:szCs w:val="24"/>
              </w:rPr>
              <w:t>DATE:</w:t>
            </w: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656651" w:rsidRPr="00E42C5E" w:rsidRDefault="00E42C5E" w:rsidP="00E42C5E">
            <w:pPr>
              <w:jc w:val="center"/>
              <w:rPr>
                <w:rFonts w:ascii="Arial" w:hAnsi="Arial" w:cs="Arial"/>
                <w:b/>
                <w:color w:val="0073CF"/>
                <w:sz w:val="24"/>
                <w:szCs w:val="24"/>
              </w:rPr>
            </w:pPr>
            <w:r w:rsidRPr="00E42C5E">
              <w:rPr>
                <w:rFonts w:ascii="Arial" w:hAnsi="Arial" w:cs="Arial"/>
                <w:b/>
                <w:color w:val="0073CF"/>
                <w:sz w:val="24"/>
                <w:szCs w:val="24"/>
              </w:rPr>
              <w:t>LOCATION &amp; ACTIVITIES</w:t>
            </w: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1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color w:val="FFFFFF" w:themeColor="background1"/>
                <w:sz w:val="24"/>
              </w:rPr>
              <w:t>Ex. Amsterdam</w:t>
            </w:r>
          </w:p>
        </w:tc>
      </w:tr>
      <w:tr w:rsidR="00656651" w:rsidTr="008B48FB">
        <w:trPr>
          <w:trHeight w:val="1943"/>
        </w:trPr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Monday, March 25</w:t>
            </w:r>
            <w:r w:rsidRPr="008B48FB">
              <w:rPr>
                <w:rFonts w:ascii="Arial" w:hAnsi="Arial" w:cs="Arial"/>
                <w:sz w:val="22"/>
                <w:vertAlign w:val="superscript"/>
              </w:rPr>
              <w:t>th</w:t>
            </w:r>
            <w:r w:rsidRPr="008B48FB">
              <w:rPr>
                <w:rFonts w:ascii="Arial" w:hAnsi="Arial" w:cs="Arial"/>
                <w:sz w:val="22"/>
              </w:rPr>
              <w:t xml:space="preserve"> </w:t>
            </w: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 xml:space="preserve">AM: </w:t>
            </w:r>
          </w:p>
          <w:p w:rsidR="00656651" w:rsidRPr="008B48FB" w:rsidRDefault="00656651" w:rsidP="0065665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B48FB">
              <w:rPr>
                <w:rFonts w:ascii="Arial" w:hAnsi="Arial" w:cs="Arial"/>
              </w:rPr>
              <w:t xml:space="preserve">Flight Departs YYZ at 7:05AM arrives AMS at 6:00pm </w:t>
            </w:r>
          </w:p>
          <w:p w:rsidR="00656651" w:rsidRPr="008B48FB" w:rsidRDefault="00656651" w:rsidP="00A77369">
            <w:pPr>
              <w:rPr>
                <w:rFonts w:ascii="Arial" w:hAnsi="Arial" w:cs="Arial"/>
                <w:sz w:val="22"/>
              </w:rPr>
            </w:pPr>
          </w:p>
          <w:p w:rsidR="00656651" w:rsidRPr="008B48FB" w:rsidRDefault="00656651" w:rsidP="00A77369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 xml:space="preserve">PM: </w:t>
            </w:r>
          </w:p>
          <w:p w:rsidR="00656651" w:rsidRPr="008B48FB" w:rsidRDefault="00656651" w:rsidP="0065665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B48FB">
              <w:rPr>
                <w:rFonts w:ascii="Arial" w:hAnsi="Arial" w:cs="Arial"/>
              </w:rPr>
              <w:t xml:space="preserve">Group welcome dinner </w:t>
            </w:r>
          </w:p>
          <w:p w:rsidR="00656651" w:rsidRPr="008B48FB" w:rsidRDefault="00656651" w:rsidP="00A77369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8B48FB">
              <w:rPr>
                <w:rFonts w:ascii="Arial" w:hAnsi="Arial" w:cs="Arial"/>
              </w:rPr>
              <w:t xml:space="preserve">Group city tour </w:t>
            </w: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2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656651" w:rsidRPr="008B48FB" w:rsidRDefault="008B48FB" w:rsidP="00A77369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Default="008B48FB" w:rsidP="00A77369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A77369">
            <w:pPr>
              <w:rPr>
                <w:rFonts w:ascii="Arial" w:hAnsi="Arial" w:cs="Arial"/>
                <w:sz w:val="22"/>
              </w:rPr>
            </w:pPr>
          </w:p>
          <w:p w:rsidR="008B48FB" w:rsidRDefault="008B48FB" w:rsidP="00A77369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 xml:space="preserve">PM: </w:t>
            </w:r>
          </w:p>
          <w:p w:rsidR="008B48FB" w:rsidRDefault="008B48FB" w:rsidP="00A77369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A77369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3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 xml:space="preserve">Day 4 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5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5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7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8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8B48FB">
              <w:rPr>
                <w:rFonts w:ascii="Arial" w:hAnsi="Arial" w:cs="Arial"/>
                <w:b/>
                <w:color w:val="FFFFFF" w:themeColor="background1"/>
                <w:sz w:val="24"/>
              </w:rPr>
              <w:t>Day 9</w:t>
            </w:r>
          </w:p>
        </w:tc>
        <w:tc>
          <w:tcPr>
            <w:tcW w:w="7645" w:type="dxa"/>
            <w:tcBorders>
              <w:left w:val="single" w:sz="12" w:space="0" w:color="0073CF"/>
            </w:tcBorders>
            <w:shd w:val="clear" w:color="auto" w:fill="0073CF"/>
          </w:tcPr>
          <w:p w:rsidR="00656651" w:rsidRPr="008B48FB" w:rsidRDefault="00656651" w:rsidP="00A77369">
            <w:pPr>
              <w:rPr>
                <w:rFonts w:ascii="Arial" w:hAnsi="Arial" w:cs="Arial"/>
                <w:color w:val="FFFFFF" w:themeColor="background1"/>
                <w:sz w:val="24"/>
              </w:rPr>
            </w:pPr>
          </w:p>
        </w:tc>
      </w:tr>
      <w:tr w:rsidR="00656651" w:rsidTr="008B48FB">
        <w:tc>
          <w:tcPr>
            <w:tcW w:w="1705" w:type="dxa"/>
            <w:tcBorders>
              <w:right w:val="single" w:sz="12" w:space="0" w:color="0073CF"/>
            </w:tcBorders>
          </w:tcPr>
          <w:p w:rsidR="00656651" w:rsidRPr="008B48FB" w:rsidRDefault="00656651" w:rsidP="00A77369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7645" w:type="dxa"/>
            <w:tcBorders>
              <w:left w:val="single" w:sz="12" w:space="0" w:color="0073CF"/>
            </w:tcBorders>
          </w:tcPr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AM:</w:t>
            </w: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656651" w:rsidRDefault="008B48FB" w:rsidP="008B48FB">
            <w:pPr>
              <w:rPr>
                <w:rFonts w:ascii="Arial" w:hAnsi="Arial" w:cs="Arial"/>
                <w:sz w:val="22"/>
              </w:rPr>
            </w:pPr>
            <w:r w:rsidRPr="008B48FB">
              <w:rPr>
                <w:rFonts w:ascii="Arial" w:hAnsi="Arial" w:cs="Arial"/>
                <w:sz w:val="22"/>
              </w:rPr>
              <w:t>PM:</w:t>
            </w:r>
          </w:p>
          <w:p w:rsidR="008B48FB" w:rsidRDefault="008B48FB" w:rsidP="008B48FB">
            <w:pPr>
              <w:rPr>
                <w:rFonts w:ascii="Arial" w:hAnsi="Arial" w:cs="Arial"/>
                <w:sz w:val="22"/>
              </w:rPr>
            </w:pPr>
          </w:p>
          <w:p w:rsidR="008B48FB" w:rsidRPr="008B48FB" w:rsidRDefault="008B48FB" w:rsidP="008B48FB">
            <w:pPr>
              <w:rPr>
                <w:rFonts w:ascii="Arial" w:hAnsi="Arial" w:cs="Arial"/>
                <w:sz w:val="22"/>
              </w:rPr>
            </w:pPr>
          </w:p>
        </w:tc>
      </w:tr>
    </w:tbl>
    <w:p w:rsidR="00656651" w:rsidRPr="00656651" w:rsidRDefault="00656651" w:rsidP="00A77369">
      <w:pPr>
        <w:rPr>
          <w:rFonts w:ascii="Arial" w:hAnsi="Arial" w:cs="Arial"/>
          <w:color w:val="0073CF"/>
          <w:sz w:val="24"/>
        </w:rPr>
      </w:pPr>
      <w:r w:rsidRPr="00656651">
        <w:rPr>
          <w:rFonts w:ascii="Arial" w:hAnsi="Arial" w:cs="Arial"/>
          <w:color w:val="0073CF"/>
          <w:sz w:val="24"/>
        </w:rPr>
        <w:lastRenderedPageBreak/>
        <w:t xml:space="preserve"> </w:t>
      </w:r>
    </w:p>
    <w:sectPr w:rsidR="00656651" w:rsidRPr="00656651" w:rsidSect="001D3FB0">
      <w:headerReference w:type="default" r:id="rId8"/>
      <w:footerReference w:type="default" r:id="rId9"/>
      <w:pgSz w:w="12240" w:h="15840"/>
      <w:pgMar w:top="810" w:right="1440" w:bottom="900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272" w:rsidRDefault="00747272" w:rsidP="004A45D5">
      <w:r>
        <w:separator/>
      </w:r>
    </w:p>
  </w:endnote>
  <w:endnote w:type="continuationSeparator" w:id="0">
    <w:p w:rsidR="00747272" w:rsidRDefault="00747272" w:rsidP="004A4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272" w:rsidRPr="00D61C05" w:rsidRDefault="00D61C05" w:rsidP="008B48FB">
    <w:pPr>
      <w:pStyle w:val="Footer"/>
      <w:rPr>
        <w:rFonts w:ascii="Calibri" w:hAnsi="Calibri"/>
      </w:rPr>
    </w:pPr>
    <w:r w:rsidRPr="00E56146">
      <w:rPr>
        <w:rFonts w:ascii="Calibri" w:hAnsi="Calibr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272" w:rsidRDefault="00747272" w:rsidP="004A45D5">
      <w:r>
        <w:separator/>
      </w:r>
    </w:p>
  </w:footnote>
  <w:footnote w:type="continuationSeparator" w:id="0">
    <w:p w:rsidR="00747272" w:rsidRDefault="00747272" w:rsidP="004A4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0CB1" w:rsidRDefault="00EB0CB1" w:rsidP="00EB0CB1">
    <w:pPr>
      <w:pStyle w:val="Header"/>
    </w:pPr>
    <w:r>
      <w:rPr>
        <w:noProof/>
      </w:rPr>
      <w:drawing>
        <wp:anchor distT="0" distB="0" distL="114300" distR="114300" simplePos="0" relativeHeight="251677696" behindDoc="1" locked="0" layoutInCell="1" allowOverlap="1" wp14:anchorId="458E679A" wp14:editId="032952F2">
          <wp:simplePos x="0" y="0"/>
          <wp:positionH relativeFrom="column">
            <wp:posOffset>-295275</wp:posOffset>
          </wp:positionH>
          <wp:positionV relativeFrom="paragraph">
            <wp:posOffset>-161925</wp:posOffset>
          </wp:positionV>
          <wp:extent cx="1031240" cy="685800"/>
          <wp:effectExtent l="0" t="0" r="0" b="0"/>
          <wp:wrapTight wrapText="bothSides">
            <wp:wrapPolygon edited="0">
              <wp:start x="1596" y="0"/>
              <wp:lineTo x="0" y="3000"/>
              <wp:lineTo x="399" y="10200"/>
              <wp:lineTo x="6783" y="10200"/>
              <wp:lineTo x="6783" y="21000"/>
              <wp:lineTo x="21148" y="21000"/>
              <wp:lineTo x="21148" y="3600"/>
              <wp:lineTo x="19552" y="3000"/>
              <wp:lineTo x="5586" y="0"/>
              <wp:lineTo x="1596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C_Dim_logo_4C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240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BC3A6B6" wp14:editId="2BDF8350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310896"/>
              <wp:effectExtent l="0" t="0" r="3810" b="13335"/>
              <wp:wrapNone/>
              <wp:docPr id="22" name="Text Box 22" descr="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31089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B0CB1" w:rsidRDefault="00EB0CB1" w:rsidP="00EB0CB1">
                          <w:pPr>
                            <w:pStyle w:val="Foo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C3A6B6" id="Text Box 22" o:spid="_x0000_s1028" type="#_x0000_t202" alt="Page number" style="position:absolute;margin-left:-24.5pt;margin-top:0;width:26.7pt;height:24.5pt;z-index:25167462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" filled="f" stroked="f" strokeweight=".5pt">
              <v:textbox inset="0,0,0,0">
                <w:txbxContent>
                  <w:p w:rsidR="00EB0CB1" w:rsidRDefault="00EB0CB1" w:rsidP="00EB0CB1">
                    <w:pPr>
                      <w:pStyle w:val="Footer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  <w:p w:rsidR="00747272" w:rsidRDefault="00E42C5E">
    <w:pPr>
      <w:pStyle w:val="Header"/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35FB2C7" wp14:editId="695A6438">
              <wp:simplePos x="0" y="0"/>
              <wp:positionH relativeFrom="column">
                <wp:posOffset>3638550</wp:posOffset>
              </wp:positionH>
              <wp:positionV relativeFrom="paragraph">
                <wp:posOffset>133985</wp:posOffset>
              </wp:positionV>
              <wp:extent cx="2543175" cy="495300"/>
              <wp:effectExtent l="0" t="0" r="9525" b="0"/>
              <wp:wrapThrough wrapText="bothSides">
                <wp:wrapPolygon edited="0">
                  <wp:start x="0" y="0"/>
                  <wp:lineTo x="0" y="20769"/>
                  <wp:lineTo x="21519" y="20769"/>
                  <wp:lineTo x="21519" y="0"/>
                  <wp:lineTo x="0" y="0"/>
                </wp:wrapPolygon>
              </wp:wrapThrough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43175" cy="495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EB0CB1" w:rsidRPr="00E42C5E" w:rsidRDefault="00E42C5E" w:rsidP="00EB0C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4F81BD" w:themeColor="accent1"/>
                              <w:sz w:val="40"/>
                              <w:szCs w:val="52"/>
                            </w:rPr>
                          </w:pPr>
                          <w:r w:rsidRPr="00E42C5E">
                            <w:rPr>
                              <w:rFonts w:ascii="Arial" w:hAnsi="Arial" w:cs="Arial"/>
                              <w:color w:val="0070C0"/>
                              <w:sz w:val="40"/>
                              <w:szCs w:val="52"/>
                            </w:rPr>
                            <w:t>BE WORLD READ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5FB2C7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style="position:absolute;margin-left:286.5pt;margin-top:10.55pt;width:200.25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" fillcolor="white [3201]" stroked="f" strokeweight=".5pt">
              <v:textbox>
                <w:txbxContent>
                  <w:p w:rsidR="00EB0CB1" w:rsidRPr="00E42C5E" w:rsidRDefault="00E42C5E" w:rsidP="00EB0CB1">
                    <w:pPr>
                      <w:spacing w:line="276" w:lineRule="auto"/>
                      <w:rPr>
                        <w:rFonts w:ascii="Arial" w:hAnsi="Arial" w:cs="Arial"/>
                        <w:color w:val="4F81BD" w:themeColor="accent1"/>
                        <w:sz w:val="40"/>
                        <w:szCs w:val="52"/>
                      </w:rPr>
                    </w:pPr>
                    <w:r w:rsidRPr="00E42C5E">
                      <w:rPr>
                        <w:rFonts w:ascii="Arial" w:hAnsi="Arial" w:cs="Arial"/>
                        <w:color w:val="0070C0"/>
                        <w:sz w:val="40"/>
                        <w:szCs w:val="52"/>
                      </w:rPr>
                      <w:t>BE WORLD READY</w:t>
                    </w:r>
                  </w:p>
                </w:txbxContent>
              </v:textbox>
              <w10:wrap type="through"/>
            </v:shape>
          </w:pict>
        </mc:Fallback>
      </mc:AlternateContent>
    </w:r>
  </w:p>
  <w:p w:rsidR="00747272" w:rsidRPr="004A45D5" w:rsidRDefault="00EB0CB1" w:rsidP="004A45D5">
    <w:pPr>
      <w:tabs>
        <w:tab w:val="left" w:pos="2310"/>
      </w:tabs>
      <w:jc w:val="center"/>
      <w:rPr>
        <w:sz w:val="52"/>
        <w:szCs w:val="52"/>
      </w:rPr>
    </w:pPr>
    <w:r>
      <w:rPr>
        <w:rFonts w:ascii="Times New Roman" w:eastAsiaTheme="minorHAnsi" w:hAnsi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EEDD904" wp14:editId="75AB3EA0">
              <wp:simplePos x="0" y="0"/>
              <wp:positionH relativeFrom="margin">
                <wp:align>center</wp:align>
              </wp:positionH>
              <wp:positionV relativeFrom="paragraph">
                <wp:posOffset>259080</wp:posOffset>
              </wp:positionV>
              <wp:extent cx="6115050" cy="28575"/>
              <wp:effectExtent l="0" t="0" r="19050" b="2857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5050" cy="28575"/>
                      </a:xfrm>
                      <a:prstGeom prst="line">
                        <a:avLst/>
                      </a:prstGeom>
                      <a:ln w="19050">
                        <a:solidFill>
                          <a:srgbClr val="0070C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9A304AF" id="Straight Connector 12" o:spid="_x0000_s1026" style="position:absolute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0.4pt" to="481.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" strokecolor="#0070c0" strokeweight="1.5pt">
              <w10:wrap anchorx="margin"/>
            </v:line>
          </w:pict>
        </mc:Fallback>
      </mc:AlternateContent>
    </w:r>
  </w:p>
  <w:p w:rsidR="00747272" w:rsidRPr="000A6C7C" w:rsidRDefault="00747272" w:rsidP="002E105B">
    <w:pPr>
      <w:pStyle w:val="NoSpacing"/>
      <w:tabs>
        <w:tab w:val="right" w:pos="8910"/>
      </w:tabs>
      <w:ind w:left="153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E40AE"/>
    <w:multiLevelType w:val="hybridMultilevel"/>
    <w:tmpl w:val="22AC8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20496"/>
    <w:multiLevelType w:val="hybridMultilevel"/>
    <w:tmpl w:val="A1F84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78A6"/>
    <w:multiLevelType w:val="hybridMultilevel"/>
    <w:tmpl w:val="7B96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D2003"/>
    <w:multiLevelType w:val="hybridMultilevel"/>
    <w:tmpl w:val="7F3C8CC2"/>
    <w:lvl w:ilvl="0" w:tplc="C0A4DD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A6B93"/>
    <w:multiLevelType w:val="hybridMultilevel"/>
    <w:tmpl w:val="82FEC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7FAF"/>
    <w:multiLevelType w:val="hybridMultilevel"/>
    <w:tmpl w:val="E27084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B458BB"/>
    <w:multiLevelType w:val="hybridMultilevel"/>
    <w:tmpl w:val="6D3AE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A7B90"/>
    <w:multiLevelType w:val="hybridMultilevel"/>
    <w:tmpl w:val="2D2C40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E4D04"/>
    <w:multiLevelType w:val="hybridMultilevel"/>
    <w:tmpl w:val="9A9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1139B"/>
    <w:multiLevelType w:val="hybridMultilevel"/>
    <w:tmpl w:val="9A10F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B739C"/>
    <w:multiLevelType w:val="hybridMultilevel"/>
    <w:tmpl w:val="FDD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C0B17"/>
    <w:multiLevelType w:val="hybridMultilevel"/>
    <w:tmpl w:val="38FEC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831F8"/>
    <w:multiLevelType w:val="hybridMultilevel"/>
    <w:tmpl w:val="6E38C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8170D"/>
    <w:multiLevelType w:val="hybridMultilevel"/>
    <w:tmpl w:val="186E8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82BBA"/>
    <w:multiLevelType w:val="hybridMultilevel"/>
    <w:tmpl w:val="5A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D7A66"/>
    <w:multiLevelType w:val="hybridMultilevel"/>
    <w:tmpl w:val="A7B8B37C"/>
    <w:lvl w:ilvl="0" w:tplc="D3E8ED64">
      <w:start w:val="1"/>
      <w:numFmt w:val="lowerLetter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6" w15:restartNumberingAfterBreak="0">
    <w:nsid w:val="44262B40"/>
    <w:multiLevelType w:val="hybridMultilevel"/>
    <w:tmpl w:val="D29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E6E66"/>
    <w:multiLevelType w:val="hybridMultilevel"/>
    <w:tmpl w:val="23C20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845C9"/>
    <w:multiLevelType w:val="hybridMultilevel"/>
    <w:tmpl w:val="D98C56D2"/>
    <w:lvl w:ilvl="0" w:tplc="4EE86C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7F4977"/>
    <w:multiLevelType w:val="multilevel"/>
    <w:tmpl w:val="3EB4F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02C4194"/>
    <w:multiLevelType w:val="hybridMultilevel"/>
    <w:tmpl w:val="276CB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BB3745"/>
    <w:multiLevelType w:val="hybridMultilevel"/>
    <w:tmpl w:val="32B2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B53BC5"/>
    <w:multiLevelType w:val="hybridMultilevel"/>
    <w:tmpl w:val="5A0C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B3E66"/>
    <w:multiLevelType w:val="hybridMultilevel"/>
    <w:tmpl w:val="1BCA79A2"/>
    <w:lvl w:ilvl="0" w:tplc="3C32B7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DC0A65"/>
    <w:multiLevelType w:val="hybridMultilevel"/>
    <w:tmpl w:val="E1FE7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CB6B28"/>
    <w:multiLevelType w:val="hybridMultilevel"/>
    <w:tmpl w:val="A1F84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20160D"/>
    <w:multiLevelType w:val="hybridMultilevel"/>
    <w:tmpl w:val="58E6D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833C75"/>
    <w:multiLevelType w:val="hybridMultilevel"/>
    <w:tmpl w:val="1D3A8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14"/>
  </w:num>
  <w:num w:numId="4">
    <w:abstractNumId w:val="6"/>
  </w:num>
  <w:num w:numId="5">
    <w:abstractNumId w:val="16"/>
  </w:num>
  <w:num w:numId="6">
    <w:abstractNumId w:val="12"/>
  </w:num>
  <w:num w:numId="7">
    <w:abstractNumId w:val="9"/>
  </w:num>
  <w:num w:numId="8">
    <w:abstractNumId w:val="8"/>
  </w:num>
  <w:num w:numId="9">
    <w:abstractNumId w:val="2"/>
  </w:num>
  <w:num w:numId="10">
    <w:abstractNumId w:val="20"/>
  </w:num>
  <w:num w:numId="11">
    <w:abstractNumId w:val="17"/>
  </w:num>
  <w:num w:numId="12">
    <w:abstractNumId w:val="21"/>
  </w:num>
  <w:num w:numId="13">
    <w:abstractNumId w:val="27"/>
  </w:num>
  <w:num w:numId="14">
    <w:abstractNumId w:val="24"/>
  </w:num>
  <w:num w:numId="15">
    <w:abstractNumId w:val="4"/>
  </w:num>
  <w:num w:numId="16">
    <w:abstractNumId w:val="10"/>
  </w:num>
  <w:num w:numId="17">
    <w:abstractNumId w:val="11"/>
  </w:num>
  <w:num w:numId="18">
    <w:abstractNumId w:val="23"/>
  </w:num>
  <w:num w:numId="19">
    <w:abstractNumId w:val="13"/>
  </w:num>
  <w:num w:numId="20">
    <w:abstractNumId w:val="15"/>
  </w:num>
  <w:num w:numId="21">
    <w:abstractNumId w:val="3"/>
  </w:num>
  <w:num w:numId="22">
    <w:abstractNumId w:val="0"/>
  </w:num>
  <w:num w:numId="23">
    <w:abstractNumId w:val="1"/>
  </w:num>
  <w:num w:numId="24">
    <w:abstractNumId w:val="25"/>
  </w:num>
  <w:num w:numId="25">
    <w:abstractNumId w:val="19"/>
  </w:num>
  <w:num w:numId="26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>
      <o:colormenu v:ext="edit" fillcolor="none" strokecolor="none"/>
    </o:shapedefaults>
    <o:shapelayout v:ext="edit">
      <o:regrouptable v:ext="edit">
        <o:entry new="1" old="0"/>
        <o:entry new="2" old="1"/>
      </o:regrouptable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zQ1sbQ0NjUwMDRV0lEKTi0uzszPAykwrAUAftnn9CwAAAA="/>
  </w:docVars>
  <w:rsids>
    <w:rsidRoot w:val="004A45D5"/>
    <w:rsid w:val="000710B7"/>
    <w:rsid w:val="000A6C7C"/>
    <w:rsid w:val="00123495"/>
    <w:rsid w:val="001B3F74"/>
    <w:rsid w:val="001D3FB0"/>
    <w:rsid w:val="001F4FB5"/>
    <w:rsid w:val="00211D47"/>
    <w:rsid w:val="002226AF"/>
    <w:rsid w:val="0022321F"/>
    <w:rsid w:val="002469E4"/>
    <w:rsid w:val="00282AFB"/>
    <w:rsid w:val="002E105B"/>
    <w:rsid w:val="002F0160"/>
    <w:rsid w:val="00314E3D"/>
    <w:rsid w:val="00316BD7"/>
    <w:rsid w:val="003212EB"/>
    <w:rsid w:val="003313F1"/>
    <w:rsid w:val="00391CE3"/>
    <w:rsid w:val="003A3737"/>
    <w:rsid w:val="003B1E14"/>
    <w:rsid w:val="003D3124"/>
    <w:rsid w:val="00444915"/>
    <w:rsid w:val="00464155"/>
    <w:rsid w:val="004A45D5"/>
    <w:rsid w:val="004C7DD4"/>
    <w:rsid w:val="00506FCD"/>
    <w:rsid w:val="00571A7D"/>
    <w:rsid w:val="005804F9"/>
    <w:rsid w:val="005C0660"/>
    <w:rsid w:val="005F08C3"/>
    <w:rsid w:val="006062A8"/>
    <w:rsid w:val="00656480"/>
    <w:rsid w:val="00656651"/>
    <w:rsid w:val="00673A84"/>
    <w:rsid w:val="006A1897"/>
    <w:rsid w:val="006D4D77"/>
    <w:rsid w:val="006F1D43"/>
    <w:rsid w:val="007260A7"/>
    <w:rsid w:val="007357F8"/>
    <w:rsid w:val="00747272"/>
    <w:rsid w:val="00760C58"/>
    <w:rsid w:val="00783677"/>
    <w:rsid w:val="007B1327"/>
    <w:rsid w:val="007C78DA"/>
    <w:rsid w:val="007F5465"/>
    <w:rsid w:val="00807DEF"/>
    <w:rsid w:val="00823C54"/>
    <w:rsid w:val="0086714A"/>
    <w:rsid w:val="008B48FB"/>
    <w:rsid w:val="008E7BAB"/>
    <w:rsid w:val="00912D76"/>
    <w:rsid w:val="00931F9A"/>
    <w:rsid w:val="00932AC8"/>
    <w:rsid w:val="00982BD0"/>
    <w:rsid w:val="009863CF"/>
    <w:rsid w:val="009A7D16"/>
    <w:rsid w:val="00A77369"/>
    <w:rsid w:val="00A9146F"/>
    <w:rsid w:val="00A92183"/>
    <w:rsid w:val="00AC08E7"/>
    <w:rsid w:val="00B17B4B"/>
    <w:rsid w:val="00B91D53"/>
    <w:rsid w:val="00B94F65"/>
    <w:rsid w:val="00B962EA"/>
    <w:rsid w:val="00C1754A"/>
    <w:rsid w:val="00C354D8"/>
    <w:rsid w:val="00C5724C"/>
    <w:rsid w:val="00CE5894"/>
    <w:rsid w:val="00D30B4D"/>
    <w:rsid w:val="00D30FCC"/>
    <w:rsid w:val="00D61C05"/>
    <w:rsid w:val="00D94925"/>
    <w:rsid w:val="00DB25E3"/>
    <w:rsid w:val="00DE168F"/>
    <w:rsid w:val="00DE577E"/>
    <w:rsid w:val="00E20DCF"/>
    <w:rsid w:val="00E22A6C"/>
    <w:rsid w:val="00E42C5E"/>
    <w:rsid w:val="00E47822"/>
    <w:rsid w:val="00EB0CB1"/>
    <w:rsid w:val="00ED3981"/>
    <w:rsid w:val="00EF4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"/>
    </o:shapedefaults>
    <o:shapelayout v:ext="edit">
      <o:idmap v:ext="edit" data="2"/>
    </o:shapelayout>
  </w:shapeDefaults>
  <w:decimalSymbol w:val="."/>
  <w:listSeparator w:val=","/>
  <w14:docId w14:val="66375C4F"/>
  <w15:docId w15:val="{639F4F0A-0B57-45FE-B722-344EEDA5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08C3"/>
    <w:pPr>
      <w:spacing w:after="0" w:line="240" w:lineRule="auto"/>
    </w:pPr>
    <w:rPr>
      <w:rFonts w:ascii="Century Gothic" w:eastAsia="Times New Roman" w:hAnsi="Century Gothic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8C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08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D4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5D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45D5"/>
  </w:style>
  <w:style w:type="paragraph" w:styleId="Footer">
    <w:name w:val="footer"/>
    <w:basedOn w:val="Normal"/>
    <w:link w:val="FooterChar"/>
    <w:unhideWhenUsed/>
    <w:rsid w:val="004A45D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45D5"/>
  </w:style>
  <w:style w:type="paragraph" w:styleId="BalloonText">
    <w:name w:val="Balloon Text"/>
    <w:basedOn w:val="Normal"/>
    <w:link w:val="BalloonTextChar"/>
    <w:uiPriority w:val="99"/>
    <w:semiHidden/>
    <w:unhideWhenUsed/>
    <w:rsid w:val="004A4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5D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A6C7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2E105B"/>
    <w:rPr>
      <w:b/>
      <w:bCs/>
    </w:rPr>
  </w:style>
  <w:style w:type="table" w:styleId="TableGrid">
    <w:name w:val="Table Grid"/>
    <w:basedOn w:val="TableNormal"/>
    <w:uiPriority w:val="59"/>
    <w:rsid w:val="00A91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415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6415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41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F08C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F08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D47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customStyle="1" w:styleId="bigger">
    <w:name w:val="bigger"/>
    <w:basedOn w:val="Normal"/>
    <w:rsid w:val="00211D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paragraph" w:styleId="NormalWeb">
    <w:name w:val="Normal (Web)"/>
    <w:basedOn w:val="Normal"/>
    <w:uiPriority w:val="99"/>
    <w:semiHidden/>
    <w:unhideWhenUsed/>
    <w:rsid w:val="00211D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nhideWhenUsed/>
    <w:rsid w:val="00982B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23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37106">
                  <w:marLeft w:val="75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04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252018">
                      <w:marLeft w:val="600"/>
                      <w:marRight w:val="0"/>
                      <w:marTop w:val="4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132509">
                      <w:marLeft w:val="480"/>
                      <w:marRight w:val="4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470349">
                          <w:marLeft w:val="1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5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3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07271">
                  <w:marLeft w:val="75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6125">
                      <w:marLeft w:val="600"/>
                      <w:marRight w:val="0"/>
                      <w:marTop w:val="4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954725">
                      <w:marLeft w:val="480"/>
                      <w:marRight w:val="4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449295">
                          <w:marLeft w:val="1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8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B4253-215B-4D12-AFCB-510B81F33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</Words>
  <Characters>55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agara College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pus</dc:creator>
  <cp:lastModifiedBy>Maxine Semple</cp:lastModifiedBy>
  <cp:revision>2</cp:revision>
  <cp:lastPrinted>2015-05-05T18:45:00Z</cp:lastPrinted>
  <dcterms:created xsi:type="dcterms:W3CDTF">2019-03-14T20:11:00Z</dcterms:created>
  <dcterms:modified xsi:type="dcterms:W3CDTF">2019-03-14T20:11:00Z</dcterms:modified>
</cp:coreProperties>
</file>